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1826" w:rsidRDefault="00841826" w:rsidP="00841826">
      <w:r>
        <w:t xml:space="preserve">1. Open </w:t>
      </w:r>
      <w:proofErr w:type="spellStart"/>
      <w:r>
        <w:t>cmd</w:t>
      </w:r>
      <w:proofErr w:type="spellEnd"/>
      <w:r>
        <w:t xml:space="preserve"> and make sure </w:t>
      </w:r>
      <w:r w:rsidR="00A2103D">
        <w:t xml:space="preserve">all files </w:t>
      </w:r>
      <w:r>
        <w:t>in correct directory</w:t>
      </w:r>
      <w:r w:rsidR="00A2103D">
        <w:t xml:space="preserve"> otherwise </w:t>
      </w:r>
      <w:proofErr w:type="spellStart"/>
      <w:r w:rsidR="00A2103D">
        <w:t>wont</w:t>
      </w:r>
      <w:proofErr w:type="spellEnd"/>
      <w:r w:rsidR="00A2103D">
        <w:t xml:space="preserve"> work</w:t>
      </w:r>
      <w:r>
        <w:t>.</w:t>
      </w:r>
      <w:r w:rsidR="00F77D63">
        <w:t xml:space="preserve"> </w:t>
      </w:r>
      <w:r w:rsidR="004D75F6">
        <w:t>(test.txt</w:t>
      </w:r>
      <w:r w:rsidR="00FD1C98">
        <w:t xml:space="preserve"> and input.txt)</w:t>
      </w:r>
    </w:p>
    <w:p w:rsidR="00F77D63" w:rsidRDefault="00F77D63" w:rsidP="00841826">
      <w:r>
        <w:t xml:space="preserve">Ex: </w:t>
      </w:r>
      <w:r w:rsidRPr="00F77D63">
        <w:t>C:\Users\Ahmar\Desktop\cs370 project\</w:t>
      </w:r>
      <w:proofErr w:type="spellStart"/>
      <w:r w:rsidRPr="00F77D63">
        <w:t>src</w:t>
      </w:r>
      <w:proofErr w:type="spellEnd"/>
      <w:r>
        <w:t xml:space="preserve"> (for me)</w:t>
      </w:r>
    </w:p>
    <w:p w:rsidR="00841826" w:rsidRDefault="00841826" w:rsidP="00841826"/>
    <w:p w:rsidR="00841826" w:rsidRDefault="00841826" w:rsidP="00841826">
      <w:r>
        <w:t xml:space="preserve">2. type </w:t>
      </w:r>
      <w:proofErr w:type="spellStart"/>
      <w:r>
        <w:t>javac</w:t>
      </w:r>
      <w:proofErr w:type="spellEnd"/>
      <w:r>
        <w:t xml:space="preserve"> main.java to compile</w:t>
      </w:r>
    </w:p>
    <w:p w:rsidR="00841826" w:rsidRDefault="00841826" w:rsidP="00841826"/>
    <w:p w:rsidR="00841826" w:rsidRDefault="00841826" w:rsidP="00841826">
      <w:r>
        <w:t>3. type java main input.txt output.txt</w:t>
      </w:r>
    </w:p>
    <w:p w:rsidR="006757E5" w:rsidRDefault="006757E5" w:rsidP="00841826">
      <w:r>
        <w:t xml:space="preserve">Once you hit enter you will see this screen type in </w:t>
      </w:r>
    </w:p>
    <w:p w:rsidR="006757E5" w:rsidRDefault="006757E5" w:rsidP="00841826">
      <w:r>
        <w:t>Username: admin</w:t>
      </w:r>
    </w:p>
    <w:p w:rsidR="006757E5" w:rsidRDefault="006757E5" w:rsidP="00841826">
      <w:r>
        <w:t>Password: admin (see pic below)</w:t>
      </w:r>
    </w:p>
    <w:p w:rsidR="00F77D63" w:rsidRDefault="00F77D63" w:rsidP="00841826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unning.PNG"/>
                    <pic:cNvPicPr/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500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D63" w:rsidRDefault="00F77D63" w:rsidP="00841826"/>
    <w:p w:rsidR="00841826" w:rsidRDefault="00841826" w:rsidP="00841826"/>
    <w:p w:rsidR="005E4ACD" w:rsidRDefault="00841826" w:rsidP="00841826">
      <w:r>
        <w:t>4. data will be read in input.txt and output will be stored in output.txt</w:t>
      </w:r>
    </w:p>
    <w:p w:rsidR="00F77D63" w:rsidRDefault="006757E5" w:rsidP="00841826">
      <w:r>
        <w:t xml:space="preserve">Follow program through and image files/html will be found in </w:t>
      </w:r>
      <w:proofErr w:type="spellStart"/>
      <w:r>
        <w:t>src</w:t>
      </w:r>
      <w:proofErr w:type="spellEnd"/>
      <w:r>
        <w:t xml:space="preserve"> file as well as the log transaction if anythi</w:t>
      </w:r>
      <w:r w:rsidR="009A3C45">
        <w:t>ng is added/deleted or modified in hashtable.</w:t>
      </w:r>
    </w:p>
    <w:p w:rsidR="00F77D63" w:rsidRDefault="00F77D63" w:rsidP="00841826">
      <w:r>
        <w:t>Fi</w:t>
      </w:r>
      <w:r w:rsidR="00AD48D6">
        <w:t xml:space="preserve">nal pics </w:t>
      </w:r>
      <w:r>
        <w:t>below:</w:t>
      </w:r>
    </w:p>
    <w:p w:rsidR="00F77D63" w:rsidRDefault="00F77D63" w:rsidP="00841826"/>
    <w:p w:rsidR="00F77D63" w:rsidRDefault="00F77D63" w:rsidP="00841826">
      <w:r>
        <w:rPr>
          <w:noProof/>
        </w:rPr>
        <w:lastRenderedPageBreak/>
        <w:drawing>
          <wp:inline distT="0" distB="0" distL="0" distR="0" wp14:anchorId="5397044D" wp14:editId="638CE05A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CA3" w:rsidRDefault="00776CA3" w:rsidP="00841826"/>
    <w:p w:rsidR="00776CA3" w:rsidRDefault="002F1FEE" w:rsidP="00841826">
      <w:r>
        <w:rPr>
          <w:noProof/>
        </w:rPr>
        <w:drawing>
          <wp:inline distT="0" distB="0" distL="0" distR="0" wp14:anchorId="7BF520D4" wp14:editId="3AF3FFEB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75F6" w:rsidRDefault="004D75F6" w:rsidP="00841826"/>
    <w:p w:rsidR="004D75F6" w:rsidRDefault="004D75F6" w:rsidP="00841826">
      <w:r>
        <w:t xml:space="preserve">Note: test.txt is the info stored into </w:t>
      </w:r>
      <w:proofErr w:type="spellStart"/>
      <w:r>
        <w:t>hashtable</w:t>
      </w:r>
      <w:proofErr w:type="spellEnd"/>
      <w:r>
        <w:t xml:space="preserve"> from file (phase1</w:t>
      </w:r>
      <w:bookmarkStart w:id="0" w:name="_GoBack"/>
      <w:bookmarkEnd w:id="0"/>
      <w:r>
        <w:t>)</w:t>
      </w:r>
    </w:p>
    <w:sectPr w:rsidR="004D75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tTQ1NDAxtDQ0NzdW0lEKTi0uzszPAykwqQUASCdMYiwAAAA="/>
  </w:docVars>
  <w:rsids>
    <w:rsidRoot w:val="00E72AF1"/>
    <w:rsid w:val="002F1FEE"/>
    <w:rsid w:val="004D75F6"/>
    <w:rsid w:val="005E4ACD"/>
    <w:rsid w:val="006757E5"/>
    <w:rsid w:val="00776CA3"/>
    <w:rsid w:val="00841826"/>
    <w:rsid w:val="009A3C45"/>
    <w:rsid w:val="00A2103D"/>
    <w:rsid w:val="00AD48D6"/>
    <w:rsid w:val="00E72AF1"/>
    <w:rsid w:val="00F77D63"/>
    <w:rsid w:val="00FD1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6960E"/>
  <w15:chartTrackingRefBased/>
  <w15:docId w15:val="{B917D561-A426-46E7-BF9C-759B6B0B0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D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microsoft.com/office/2007/relationships/hdphoto" Target="media/hdphoto3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r</dc:creator>
  <cp:keywords/>
  <dc:description/>
  <cp:lastModifiedBy>Ahmar</cp:lastModifiedBy>
  <cp:revision>7</cp:revision>
  <dcterms:created xsi:type="dcterms:W3CDTF">2018-05-08T13:25:00Z</dcterms:created>
  <dcterms:modified xsi:type="dcterms:W3CDTF">2018-05-09T13:09:00Z</dcterms:modified>
</cp:coreProperties>
</file>